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ых проектов, сделать пост о прошедшей неделе, сделать пост на тему по выбору (научные языки программирования)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овый пост по прошедшей неделе командой ~bin/hugo/server new post/week01.05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47406"/>
            <wp:effectExtent b="0" l="0" r="0" t="0"/>
            <wp:docPr descr="Figure 1: Создание нового пост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ового пос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ишу пост и проверяю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27785"/>
            <wp:effectExtent b="0" l="0" r="0" t="0"/>
            <wp:docPr descr="Figure 2: Написанный пост и результат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писанный пост и результа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дактирую первый проект: меняю тег, ссылки, описание, добавляю ссылку на репозиторий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6289"/>
            <wp:effectExtent b="0" l="0" r="0" t="0"/>
            <wp:docPr descr="Figure 3: Редактирование первого проект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первого проек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Меняю slides для первого проекта - пишу туда инструкцию для использования бо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66289"/>
            <wp:effectExtent b="0" l="0" r="0" t="0"/>
            <wp:docPr descr="Figure 4: Папка slides первого проект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апка slides первого проек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Аналогично редактирую второй проект, получаю следующий результа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03316"/>
            <wp:effectExtent b="0" l="0" r="0" t="0"/>
            <wp:docPr descr="Figure 5: Отредактированные проекты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редактированные проект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новый пост на тему</w:t>
      </w:r>
      <w:r>
        <w:t xml:space="preserve"> </w:t>
      </w:r>
      <w:r>
        <w:t xml:space="preserve">“</w:t>
      </w:r>
      <w:r>
        <w:t xml:space="preserve">Научные языки программирования</w:t>
      </w:r>
      <w:r>
        <w:t xml:space="preserve">”</w:t>
      </w:r>
      <w:r>
        <w:t xml:space="preserve"> </w:t>
      </w:r>
      <w:r>
        <w:t xml:space="preserve">командой ~/bin/hugo new post/scientificProgLang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261598"/>
            <wp:effectExtent b="0" l="0" r="0" t="0"/>
            <wp:docPr descr="Figure 6: Создание шаблона нового пост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шаблона нового по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ишу пост, проверяю результа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6836"/>
            <wp:effectExtent b="0" l="0" r="0" t="0"/>
            <wp:docPr descr="Figure 7: Написание нового поста и проверк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писание нового поста и проверк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 записи для персональных проектов, написал пост по прошедшей неделе, также я написал пост о научных языках программирования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</dc:title>
  <dc:creator>Барсегян Вардан Левонович</dc:creator>
  <dc:language>ru-RU</dc:language>
  <cp:keywords/>
  <dcterms:created xsi:type="dcterms:W3CDTF">2023-05-08T17:49:03Z</dcterms:created>
  <dcterms:modified xsi:type="dcterms:W3CDTF">2023-05-08T17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